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9A7B5" w14:textId="0004D868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center"/>
        <w:textAlignment w:val="baseline"/>
        <w:outlineLvl w:val="0"/>
        <w:rPr>
          <w:rFonts w:eastAsia="Times New Roman" w:cs="Times New Roman"/>
          <w:b/>
          <w:bCs/>
          <w:color w:val="000000" w:themeColor="text1"/>
          <w:kern w:val="36"/>
          <w:sz w:val="28"/>
          <w:szCs w:val="28"/>
          <w:lang w:eastAsia="en-US"/>
        </w:rPr>
      </w:pPr>
      <w:bookmarkStart w:id="0" w:name="_GoBack"/>
      <w:bookmarkEnd w:id="0"/>
      <w:r w:rsidRPr="00E3193D">
        <w:rPr>
          <w:rFonts w:eastAsia="Times New Roman" w:cs="Times New Roman"/>
          <w:b/>
          <w:bCs/>
          <w:color w:val="000000" w:themeColor="text1"/>
          <w:kern w:val="36"/>
          <w:sz w:val="28"/>
          <w:szCs w:val="28"/>
          <w:lang w:eastAsia="en-US"/>
        </w:rPr>
        <w:t>Highlights</w:t>
      </w:r>
    </w:p>
    <w:p w14:paraId="54EEAD53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center"/>
        <w:textAlignment w:val="baseline"/>
        <w:outlineLvl w:val="0"/>
        <w:rPr>
          <w:rFonts w:eastAsia="Times New Roman" w:cs="Times New Roman"/>
          <w:b/>
          <w:bCs/>
          <w:color w:val="000000" w:themeColor="text1"/>
          <w:kern w:val="36"/>
          <w:sz w:val="28"/>
          <w:szCs w:val="28"/>
          <w:lang w:val="tr-TR" w:eastAsia="en-US"/>
        </w:rPr>
      </w:pPr>
    </w:p>
    <w:p w14:paraId="6BB3468F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ab/>
        <w:t>Not part of editorial consideration and aren't required until the final files stage</w:t>
      </w:r>
    </w:p>
    <w:p w14:paraId="57A6C393" w14:textId="161888BC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val="en-US"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val="en-US"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val="en-US" w:eastAsia="en-US"/>
        </w:rPr>
        <w:tab/>
        <w:t>Only</w:t>
      </w:r>
      <w:r w:rsidR="00DF20AC" w:rsidRPr="00E3193D">
        <w:rPr>
          <w:rFonts w:eastAsia="Times New Roman" w:cs="Times New Roman"/>
          <w:color w:val="000000" w:themeColor="text1"/>
          <w:sz w:val="28"/>
          <w:szCs w:val="28"/>
          <w:lang w:val="en-US" w:eastAsia="en-US"/>
        </w:rPr>
        <w:t xml:space="preserve"> optional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val="en-US" w:eastAsia="en-US"/>
        </w:rPr>
        <w:t xml:space="preserve"> required for full research articles</w:t>
      </w:r>
    </w:p>
    <w:p w14:paraId="33A9C056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ab/>
        <w:t xml:space="preserve">Must be provided as a Word document and should be uploaded as a single page. </w:t>
      </w:r>
    </w:p>
    <w:p w14:paraId="1244663B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ab/>
        <w:t>Each Highlight can be no more than 85 characters, including spaces</w:t>
      </w:r>
    </w:p>
    <w:p w14:paraId="6512A7BE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ab/>
        <w:t>No jargon, acronyms, or abbreviations: aim for a general audience and use keywords</w:t>
      </w:r>
    </w:p>
    <w:p w14:paraId="05612AF9" w14:textId="599F872A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•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ab/>
        <w:t>Consider the reader - Highlights are the first thing they'll see</w:t>
      </w:r>
    </w:p>
    <w:p w14:paraId="5811484C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</w:p>
    <w:p w14:paraId="29F774E2" w14:textId="70C63C51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1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Examples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val="tr-TR" w:eastAsia="en-US"/>
        </w:rPr>
        <w:t xml:space="preserve"> </w:t>
      </w: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From: </w:t>
      </w:r>
      <w:hyperlink r:id="rId5" w:tgtFrame="_blank" w:history="1">
        <w:r w:rsidRPr="00E3193D">
          <w:rPr>
            <w:rFonts w:eastAsia="Times New Roman" w:cs="Times New Roman"/>
            <w:i/>
            <w:iCs/>
            <w:color w:val="000000" w:themeColor="text1"/>
            <w:sz w:val="28"/>
            <w:szCs w:val="28"/>
            <w:lang w:eastAsia="en-US"/>
          </w:rPr>
          <w:t>Cancer Cell, Volume 32, Issue 2, 14 August 2017, Pages 169-184.e7</w:t>
        </w:r>
      </w:hyperlink>
    </w:p>
    <w:p w14:paraId="154BB86E" w14:textId="77777777" w:rsidR="00DF5899" w:rsidRPr="00E3193D" w:rsidRDefault="00DF5899" w:rsidP="00DF5899">
      <w:pPr>
        <w:tabs>
          <w:tab w:val="left" w:pos="284"/>
        </w:tabs>
        <w:spacing w:before="100" w:beforeAutospacing="1" w:after="100" w:afterAutospacing="1"/>
        <w:ind w:right="1"/>
        <w:jc w:val="both"/>
        <w:textAlignment w:val="baseline"/>
        <w:outlineLvl w:val="2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Highlights</w:t>
      </w:r>
    </w:p>
    <w:p w14:paraId="14EF0707" w14:textId="77777777" w:rsidR="00DF5899" w:rsidRPr="00E3193D" w:rsidRDefault="00DF5899" w:rsidP="00DF5899">
      <w:pPr>
        <w:numPr>
          <w:ilvl w:val="0"/>
          <w:numId w:val="2"/>
        </w:numPr>
        <w:tabs>
          <w:tab w:val="left" w:pos="284"/>
        </w:tabs>
        <w:spacing w:before="100" w:beforeAutospacing="1" w:after="100" w:afterAutospacing="1"/>
        <w:ind w:left="0" w:right="1" w:firstLine="0"/>
        <w:jc w:val="both"/>
        <w:textAlignment w:val="baseline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Metastases mostly disseminate late from primary breast tumors, keeping most drivers</w:t>
      </w:r>
    </w:p>
    <w:p w14:paraId="30ED5612" w14:textId="77777777" w:rsidR="00DF5899" w:rsidRPr="00E3193D" w:rsidRDefault="00DF5899" w:rsidP="00DF5899">
      <w:pPr>
        <w:numPr>
          <w:ilvl w:val="0"/>
          <w:numId w:val="2"/>
        </w:numPr>
        <w:tabs>
          <w:tab w:val="left" w:pos="284"/>
        </w:tabs>
        <w:spacing w:before="100" w:beforeAutospacing="1" w:after="100" w:afterAutospacing="1"/>
        <w:ind w:left="0" w:right="1" w:firstLine="0"/>
        <w:jc w:val="both"/>
        <w:textAlignment w:val="baseline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Drivers at relapse sample from a wider range of cancer genes than in primary tumors</w:t>
      </w:r>
    </w:p>
    <w:p w14:paraId="1C0BCD6A" w14:textId="77777777" w:rsidR="00DF5899" w:rsidRPr="00E3193D" w:rsidRDefault="00DF5899" w:rsidP="00DF5899">
      <w:pPr>
        <w:numPr>
          <w:ilvl w:val="0"/>
          <w:numId w:val="2"/>
        </w:numPr>
        <w:tabs>
          <w:tab w:val="left" w:pos="284"/>
        </w:tabs>
        <w:spacing w:before="100" w:beforeAutospacing="1" w:after="100" w:afterAutospacing="1"/>
        <w:ind w:left="0" w:right="1" w:firstLine="0"/>
        <w:jc w:val="both"/>
        <w:textAlignment w:val="baseline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Mutations in SWI-SNF complex and inactivated JAK-STAT signaling enriched at relapse</w:t>
      </w:r>
    </w:p>
    <w:p w14:paraId="0BD427AD" w14:textId="77777777" w:rsidR="00DF5899" w:rsidRPr="00E3193D" w:rsidRDefault="00DF5899" w:rsidP="00DF5899">
      <w:pPr>
        <w:numPr>
          <w:ilvl w:val="0"/>
          <w:numId w:val="2"/>
        </w:numPr>
        <w:tabs>
          <w:tab w:val="left" w:pos="284"/>
        </w:tabs>
        <w:spacing w:before="100" w:beforeAutospacing="1" w:after="100" w:afterAutospacing="1"/>
        <w:ind w:left="0" w:right="1" w:firstLine="0"/>
        <w:jc w:val="both"/>
        <w:textAlignment w:val="baseline"/>
        <w:rPr>
          <w:rFonts w:eastAsia="Times New Roman" w:cs="Times New Roman"/>
          <w:color w:val="000000" w:themeColor="text1"/>
          <w:sz w:val="28"/>
          <w:szCs w:val="28"/>
          <w:lang w:eastAsia="en-US"/>
        </w:rPr>
      </w:pPr>
      <w:r w:rsidRPr="00E3193D">
        <w:rPr>
          <w:rFonts w:eastAsia="Times New Roman" w:cs="Times New Roman"/>
          <w:color w:val="000000" w:themeColor="text1"/>
          <w:sz w:val="28"/>
          <w:szCs w:val="28"/>
          <w:lang w:eastAsia="en-US"/>
        </w:rPr>
        <w:t>Mutational processes similar in primary and relapse; radiotherapy can damage genome</w:t>
      </w:r>
    </w:p>
    <w:p w14:paraId="338416E6" w14:textId="77777777" w:rsidR="00010568" w:rsidRPr="00E3193D" w:rsidRDefault="00010568">
      <w:pPr>
        <w:rPr>
          <w:color w:val="000000" w:themeColor="text1"/>
          <w:sz w:val="28"/>
          <w:szCs w:val="28"/>
        </w:rPr>
      </w:pPr>
    </w:p>
    <w:sectPr w:rsidR="00010568" w:rsidRPr="00E3193D" w:rsidSect="001C0B8C">
      <w:pgSz w:w="11906" w:h="16838"/>
      <w:pgMar w:top="1417" w:right="1274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5393"/>
    <w:multiLevelType w:val="multilevel"/>
    <w:tmpl w:val="EC9E2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0D5EA8"/>
    <w:multiLevelType w:val="multilevel"/>
    <w:tmpl w:val="3D6C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AwsbQwNDexMDVR0lEKTi0uzszPAykwrAUAY2q8AiwAAAA="/>
  </w:docVars>
  <w:rsids>
    <w:rsidRoot w:val="00DF5899"/>
    <w:rsid w:val="00001CAC"/>
    <w:rsid w:val="00010568"/>
    <w:rsid w:val="00013B9A"/>
    <w:rsid w:val="000203D8"/>
    <w:rsid w:val="00023D95"/>
    <w:rsid w:val="0006580D"/>
    <w:rsid w:val="000742CC"/>
    <w:rsid w:val="000801E1"/>
    <w:rsid w:val="000C44D5"/>
    <w:rsid w:val="000D000F"/>
    <w:rsid w:val="000F0AC4"/>
    <w:rsid w:val="000F4138"/>
    <w:rsid w:val="000F6506"/>
    <w:rsid w:val="000F7DD1"/>
    <w:rsid w:val="001025C3"/>
    <w:rsid w:val="00105741"/>
    <w:rsid w:val="00125287"/>
    <w:rsid w:val="0016304D"/>
    <w:rsid w:val="0016309F"/>
    <w:rsid w:val="001648B7"/>
    <w:rsid w:val="00177115"/>
    <w:rsid w:val="001831E0"/>
    <w:rsid w:val="00184470"/>
    <w:rsid w:val="001943AB"/>
    <w:rsid w:val="0019740C"/>
    <w:rsid w:val="001B537F"/>
    <w:rsid w:val="001C0744"/>
    <w:rsid w:val="001C0B8C"/>
    <w:rsid w:val="001C1A89"/>
    <w:rsid w:val="001D278C"/>
    <w:rsid w:val="001E1A11"/>
    <w:rsid w:val="001E5E4C"/>
    <w:rsid w:val="00203841"/>
    <w:rsid w:val="002310A0"/>
    <w:rsid w:val="00232D31"/>
    <w:rsid w:val="002443C7"/>
    <w:rsid w:val="00254DFB"/>
    <w:rsid w:val="00263BED"/>
    <w:rsid w:val="00265957"/>
    <w:rsid w:val="002713E3"/>
    <w:rsid w:val="002815FD"/>
    <w:rsid w:val="002A1FF3"/>
    <w:rsid w:val="002B35A7"/>
    <w:rsid w:val="002D39D7"/>
    <w:rsid w:val="002E17FB"/>
    <w:rsid w:val="002F2C57"/>
    <w:rsid w:val="00310F22"/>
    <w:rsid w:val="00321B38"/>
    <w:rsid w:val="00323D8D"/>
    <w:rsid w:val="00331431"/>
    <w:rsid w:val="00347F77"/>
    <w:rsid w:val="00370766"/>
    <w:rsid w:val="0037599E"/>
    <w:rsid w:val="003802F1"/>
    <w:rsid w:val="0039413B"/>
    <w:rsid w:val="003A0A80"/>
    <w:rsid w:val="003A5ABB"/>
    <w:rsid w:val="003C0C8D"/>
    <w:rsid w:val="003D012B"/>
    <w:rsid w:val="003D1DF4"/>
    <w:rsid w:val="003D2409"/>
    <w:rsid w:val="003E276A"/>
    <w:rsid w:val="003F49E8"/>
    <w:rsid w:val="0041782C"/>
    <w:rsid w:val="00480DDA"/>
    <w:rsid w:val="0049162C"/>
    <w:rsid w:val="004A0340"/>
    <w:rsid w:val="004A0C4B"/>
    <w:rsid w:val="004A2DDD"/>
    <w:rsid w:val="004A3E80"/>
    <w:rsid w:val="004C5483"/>
    <w:rsid w:val="004C593E"/>
    <w:rsid w:val="004E49E9"/>
    <w:rsid w:val="004E6847"/>
    <w:rsid w:val="004F11E5"/>
    <w:rsid w:val="004F35DD"/>
    <w:rsid w:val="004F3B27"/>
    <w:rsid w:val="004F5325"/>
    <w:rsid w:val="005030F3"/>
    <w:rsid w:val="00507280"/>
    <w:rsid w:val="005141A0"/>
    <w:rsid w:val="0052403B"/>
    <w:rsid w:val="00524EB7"/>
    <w:rsid w:val="00526C68"/>
    <w:rsid w:val="005305DB"/>
    <w:rsid w:val="00530E7E"/>
    <w:rsid w:val="00543B37"/>
    <w:rsid w:val="005565E0"/>
    <w:rsid w:val="00581310"/>
    <w:rsid w:val="00583C2F"/>
    <w:rsid w:val="00584908"/>
    <w:rsid w:val="00593164"/>
    <w:rsid w:val="00594C9C"/>
    <w:rsid w:val="005956AA"/>
    <w:rsid w:val="005A53AD"/>
    <w:rsid w:val="005C1E31"/>
    <w:rsid w:val="005C373D"/>
    <w:rsid w:val="005D203D"/>
    <w:rsid w:val="005D3A8E"/>
    <w:rsid w:val="005D5AB9"/>
    <w:rsid w:val="005E299F"/>
    <w:rsid w:val="005F3324"/>
    <w:rsid w:val="005F72D2"/>
    <w:rsid w:val="005F74F8"/>
    <w:rsid w:val="00607D37"/>
    <w:rsid w:val="0061174C"/>
    <w:rsid w:val="006327BF"/>
    <w:rsid w:val="00672E6D"/>
    <w:rsid w:val="00674503"/>
    <w:rsid w:val="00677874"/>
    <w:rsid w:val="00681E53"/>
    <w:rsid w:val="00684608"/>
    <w:rsid w:val="00692E7C"/>
    <w:rsid w:val="00696997"/>
    <w:rsid w:val="006B7EDE"/>
    <w:rsid w:val="006D4F4D"/>
    <w:rsid w:val="006E63E8"/>
    <w:rsid w:val="007157A3"/>
    <w:rsid w:val="00722E43"/>
    <w:rsid w:val="0072332D"/>
    <w:rsid w:val="00730247"/>
    <w:rsid w:val="00733095"/>
    <w:rsid w:val="00741028"/>
    <w:rsid w:val="0074511D"/>
    <w:rsid w:val="007631B8"/>
    <w:rsid w:val="007749B9"/>
    <w:rsid w:val="0078539F"/>
    <w:rsid w:val="0078706D"/>
    <w:rsid w:val="007A0EC5"/>
    <w:rsid w:val="007A172B"/>
    <w:rsid w:val="007B195E"/>
    <w:rsid w:val="007B445F"/>
    <w:rsid w:val="007B7CFB"/>
    <w:rsid w:val="007F48BC"/>
    <w:rsid w:val="0080376C"/>
    <w:rsid w:val="00805BF3"/>
    <w:rsid w:val="00817173"/>
    <w:rsid w:val="00822543"/>
    <w:rsid w:val="0082683D"/>
    <w:rsid w:val="008510BB"/>
    <w:rsid w:val="00855C9C"/>
    <w:rsid w:val="008573EE"/>
    <w:rsid w:val="00871251"/>
    <w:rsid w:val="0087468D"/>
    <w:rsid w:val="008832A3"/>
    <w:rsid w:val="0088615E"/>
    <w:rsid w:val="00886334"/>
    <w:rsid w:val="00890492"/>
    <w:rsid w:val="00892447"/>
    <w:rsid w:val="00897DBC"/>
    <w:rsid w:val="008A1CA8"/>
    <w:rsid w:val="008A362B"/>
    <w:rsid w:val="008A3AD9"/>
    <w:rsid w:val="008D6EA1"/>
    <w:rsid w:val="008D725F"/>
    <w:rsid w:val="008D7762"/>
    <w:rsid w:val="008E673D"/>
    <w:rsid w:val="008F2295"/>
    <w:rsid w:val="00922530"/>
    <w:rsid w:val="0092324B"/>
    <w:rsid w:val="009370E4"/>
    <w:rsid w:val="00945457"/>
    <w:rsid w:val="00980B4A"/>
    <w:rsid w:val="00982A28"/>
    <w:rsid w:val="009A26F1"/>
    <w:rsid w:val="009B2052"/>
    <w:rsid w:val="009B6BC1"/>
    <w:rsid w:val="009E47FB"/>
    <w:rsid w:val="009E4861"/>
    <w:rsid w:val="009F1484"/>
    <w:rsid w:val="009F1BD6"/>
    <w:rsid w:val="00A06CA9"/>
    <w:rsid w:val="00A1644B"/>
    <w:rsid w:val="00A16F30"/>
    <w:rsid w:val="00A177D2"/>
    <w:rsid w:val="00A27624"/>
    <w:rsid w:val="00A31C93"/>
    <w:rsid w:val="00A64382"/>
    <w:rsid w:val="00A66168"/>
    <w:rsid w:val="00A70D64"/>
    <w:rsid w:val="00A73F4E"/>
    <w:rsid w:val="00A74547"/>
    <w:rsid w:val="00A75D12"/>
    <w:rsid w:val="00A87AA9"/>
    <w:rsid w:val="00AA5A87"/>
    <w:rsid w:val="00AB2174"/>
    <w:rsid w:val="00AD3E2E"/>
    <w:rsid w:val="00AE2325"/>
    <w:rsid w:val="00B00276"/>
    <w:rsid w:val="00B32E70"/>
    <w:rsid w:val="00B41C34"/>
    <w:rsid w:val="00B57094"/>
    <w:rsid w:val="00B57C9C"/>
    <w:rsid w:val="00B64377"/>
    <w:rsid w:val="00B66E21"/>
    <w:rsid w:val="00B76900"/>
    <w:rsid w:val="00B817F3"/>
    <w:rsid w:val="00B91542"/>
    <w:rsid w:val="00B9418C"/>
    <w:rsid w:val="00B97BDF"/>
    <w:rsid w:val="00BB2280"/>
    <w:rsid w:val="00BC597B"/>
    <w:rsid w:val="00BD3F5C"/>
    <w:rsid w:val="00BF1EE1"/>
    <w:rsid w:val="00BF2A23"/>
    <w:rsid w:val="00C12CC0"/>
    <w:rsid w:val="00C1432C"/>
    <w:rsid w:val="00C31ADF"/>
    <w:rsid w:val="00C508E5"/>
    <w:rsid w:val="00C538DB"/>
    <w:rsid w:val="00C800BD"/>
    <w:rsid w:val="00C9082B"/>
    <w:rsid w:val="00CA0A32"/>
    <w:rsid w:val="00CB0FD9"/>
    <w:rsid w:val="00CB78BC"/>
    <w:rsid w:val="00CE3EF0"/>
    <w:rsid w:val="00CE461D"/>
    <w:rsid w:val="00CF074F"/>
    <w:rsid w:val="00D00ACE"/>
    <w:rsid w:val="00D03617"/>
    <w:rsid w:val="00D06812"/>
    <w:rsid w:val="00D15AB4"/>
    <w:rsid w:val="00D2014A"/>
    <w:rsid w:val="00D4064A"/>
    <w:rsid w:val="00D47E15"/>
    <w:rsid w:val="00D52EC3"/>
    <w:rsid w:val="00D80032"/>
    <w:rsid w:val="00D82CBD"/>
    <w:rsid w:val="00D86EA9"/>
    <w:rsid w:val="00DC1A5F"/>
    <w:rsid w:val="00DD7E78"/>
    <w:rsid w:val="00DF20AC"/>
    <w:rsid w:val="00DF312E"/>
    <w:rsid w:val="00DF3423"/>
    <w:rsid w:val="00DF5899"/>
    <w:rsid w:val="00E02E86"/>
    <w:rsid w:val="00E04916"/>
    <w:rsid w:val="00E3193D"/>
    <w:rsid w:val="00E40F1A"/>
    <w:rsid w:val="00E55821"/>
    <w:rsid w:val="00E61B86"/>
    <w:rsid w:val="00E76B2F"/>
    <w:rsid w:val="00E83EC0"/>
    <w:rsid w:val="00E95976"/>
    <w:rsid w:val="00EB6B3D"/>
    <w:rsid w:val="00EB7A3B"/>
    <w:rsid w:val="00ED3239"/>
    <w:rsid w:val="00ED43FA"/>
    <w:rsid w:val="00EE03FD"/>
    <w:rsid w:val="00EF79C6"/>
    <w:rsid w:val="00F04FA0"/>
    <w:rsid w:val="00F05127"/>
    <w:rsid w:val="00F110D9"/>
    <w:rsid w:val="00F14478"/>
    <w:rsid w:val="00F15F4E"/>
    <w:rsid w:val="00F20789"/>
    <w:rsid w:val="00F26111"/>
    <w:rsid w:val="00F41D96"/>
    <w:rsid w:val="00F462EC"/>
    <w:rsid w:val="00F46DD3"/>
    <w:rsid w:val="00F5019E"/>
    <w:rsid w:val="00F7365C"/>
    <w:rsid w:val="00F73FCB"/>
    <w:rsid w:val="00F74354"/>
    <w:rsid w:val="00F75959"/>
    <w:rsid w:val="00F80B11"/>
    <w:rsid w:val="00F97240"/>
    <w:rsid w:val="00FA13F0"/>
    <w:rsid w:val="00FA5358"/>
    <w:rsid w:val="00FB0CCB"/>
    <w:rsid w:val="00FC1E11"/>
    <w:rsid w:val="00FC488A"/>
    <w:rsid w:val="00FC71B3"/>
    <w:rsid w:val="00FE5E0D"/>
    <w:rsid w:val="00FF0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D79BA"/>
  <w15:chartTrackingRefBased/>
  <w15:docId w15:val="{1C66A208-6DFA-A04A-9985-A1805DB1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31E0"/>
    <w:pPr>
      <w:spacing w:after="0" w:line="240" w:lineRule="auto"/>
    </w:pPr>
    <w:rPr>
      <w:rFonts w:ascii="Times New Roman" w:hAnsi="Times New Roman"/>
      <w:sz w:val="24"/>
      <w:szCs w:val="24"/>
      <w:lang w:eastAsia="tr-TR"/>
    </w:rPr>
  </w:style>
  <w:style w:type="paragraph" w:styleId="Balk1">
    <w:name w:val="heading 1"/>
    <w:aliases w:val="Ana başlık (14 punto)"/>
    <w:basedOn w:val="Normal"/>
    <w:next w:val="Normal"/>
    <w:link w:val="Balk1Char"/>
    <w:uiPriority w:val="9"/>
    <w:qFormat/>
    <w:rsid w:val="001831E0"/>
    <w:pPr>
      <w:keepNext/>
      <w:spacing w:line="360" w:lineRule="auto"/>
      <w:jc w:val="both"/>
      <w:outlineLvl w:val="0"/>
    </w:pPr>
    <w:rPr>
      <w:rFonts w:eastAsiaTheme="majorEastAsia" w:cstheme="majorBidi"/>
      <w:b/>
    </w:rPr>
  </w:style>
  <w:style w:type="paragraph" w:styleId="Balk2">
    <w:name w:val="heading 2"/>
    <w:aliases w:val="Ara başlık 12 punto"/>
    <w:basedOn w:val="Normal"/>
    <w:next w:val="Normal"/>
    <w:link w:val="Balk2Char"/>
    <w:uiPriority w:val="9"/>
    <w:unhideWhenUsed/>
    <w:qFormat/>
    <w:rsid w:val="004E68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Balk3">
    <w:name w:val="heading 3"/>
    <w:aliases w:val="Şekil dizini"/>
    <w:basedOn w:val="Normal"/>
    <w:next w:val="Normal"/>
    <w:link w:val="Balk3Char"/>
    <w:uiPriority w:val="9"/>
    <w:unhideWhenUsed/>
    <w:qFormat/>
    <w:rsid w:val="004E6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alk4">
    <w:name w:val="heading 4"/>
    <w:aliases w:val="Tablo dizini"/>
    <w:basedOn w:val="Normal"/>
    <w:next w:val="Normal"/>
    <w:link w:val="Balk4Char"/>
    <w:uiPriority w:val="9"/>
    <w:semiHidden/>
    <w:unhideWhenUsed/>
    <w:qFormat/>
    <w:rsid w:val="004E684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A5A5A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4E684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A5A5A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4E684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4E684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4E684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4E684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Ana başlık (14 punto) Char"/>
    <w:basedOn w:val="VarsaylanParagrafYazTipi"/>
    <w:link w:val="Balk1"/>
    <w:uiPriority w:val="9"/>
    <w:rsid w:val="001831E0"/>
    <w:rPr>
      <w:rFonts w:ascii="Times New Roman" w:eastAsiaTheme="majorEastAsia" w:hAnsi="Times New Roman" w:cstheme="majorBidi"/>
      <w:b/>
      <w:sz w:val="24"/>
      <w:szCs w:val="24"/>
      <w:lang w:eastAsia="tr-TR"/>
    </w:rPr>
  </w:style>
  <w:style w:type="character" w:customStyle="1" w:styleId="Balk2Char">
    <w:name w:val="Başlık 2 Char"/>
    <w:aliases w:val="Ara başlık 12 punto Char"/>
    <w:basedOn w:val="VarsaylanParagrafYazTipi"/>
    <w:link w:val="Balk2"/>
    <w:uiPriority w:val="9"/>
    <w:rsid w:val="004E6847"/>
    <w:rPr>
      <w:rFonts w:asciiTheme="majorHAnsi" w:eastAsiaTheme="majorEastAsia" w:hAnsiTheme="majorHAnsi" w:cstheme="majorBidi"/>
      <w:color w:val="A5A5A5" w:themeColor="accent1" w:themeShade="BF"/>
      <w:sz w:val="26"/>
      <w:szCs w:val="26"/>
      <w:lang w:eastAsia="tr-TR"/>
    </w:rPr>
  </w:style>
  <w:style w:type="character" w:customStyle="1" w:styleId="Balk3Char">
    <w:name w:val="Başlık 3 Char"/>
    <w:aliases w:val="Şekil dizini Char"/>
    <w:basedOn w:val="VarsaylanParagrafYazTipi"/>
    <w:link w:val="Balk3"/>
    <w:uiPriority w:val="9"/>
    <w:rsid w:val="004E6847"/>
    <w:rPr>
      <w:rFonts w:asciiTheme="majorHAnsi" w:eastAsiaTheme="majorEastAsia" w:hAnsiTheme="majorHAnsi" w:cstheme="majorBidi"/>
      <w:color w:val="6E6E6E" w:themeColor="accent1" w:themeShade="7F"/>
      <w:sz w:val="24"/>
      <w:szCs w:val="24"/>
      <w:lang w:eastAsia="tr-TR"/>
    </w:rPr>
  </w:style>
  <w:style w:type="character" w:customStyle="1" w:styleId="Balk4Char">
    <w:name w:val="Başlık 4 Char"/>
    <w:aliases w:val="Tablo dizini Char"/>
    <w:basedOn w:val="VarsaylanParagrafYazTipi"/>
    <w:link w:val="Balk4"/>
    <w:uiPriority w:val="9"/>
    <w:semiHidden/>
    <w:rsid w:val="004E6847"/>
    <w:rPr>
      <w:rFonts w:asciiTheme="majorHAnsi" w:eastAsiaTheme="majorEastAsia" w:hAnsiTheme="majorHAnsi" w:cstheme="majorBidi"/>
      <w:i/>
      <w:iCs/>
      <w:color w:val="A5A5A5" w:themeColor="accent1" w:themeShade="BF"/>
      <w:sz w:val="24"/>
      <w:szCs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4E6847"/>
    <w:rPr>
      <w:rFonts w:asciiTheme="majorHAnsi" w:eastAsiaTheme="majorEastAsia" w:hAnsiTheme="majorHAnsi" w:cstheme="majorBidi"/>
      <w:color w:val="A5A5A5" w:themeColor="accent1" w:themeShade="BF"/>
      <w:sz w:val="24"/>
      <w:szCs w:val="24"/>
      <w:lang w:eastAsia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4E6847"/>
    <w:rPr>
      <w:rFonts w:asciiTheme="majorHAnsi" w:eastAsiaTheme="majorEastAsia" w:hAnsiTheme="majorHAnsi" w:cstheme="majorBidi"/>
      <w:color w:val="6E6E6E" w:themeColor="accent1" w:themeShade="7F"/>
      <w:sz w:val="24"/>
      <w:szCs w:val="24"/>
      <w:lang w:eastAsia="tr-TR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4E6847"/>
    <w:rPr>
      <w:rFonts w:asciiTheme="majorHAnsi" w:eastAsiaTheme="majorEastAsia" w:hAnsiTheme="majorHAnsi" w:cstheme="majorBidi"/>
      <w:i/>
      <w:iCs/>
      <w:color w:val="6E6E6E" w:themeColor="accent1" w:themeShade="7F"/>
      <w:sz w:val="24"/>
      <w:szCs w:val="24"/>
      <w:lang w:eastAsia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4E684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tr-TR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4E684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tr-TR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4E6847"/>
    <w:pPr>
      <w:spacing w:after="200"/>
    </w:pPr>
    <w:rPr>
      <w:i/>
      <w:iCs/>
      <w:color w:val="000000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4E684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E6847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4E6847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AltyazChar">
    <w:name w:val="Altyazı Char"/>
    <w:basedOn w:val="VarsaylanParagrafYazTipi"/>
    <w:link w:val="Altyaz"/>
    <w:uiPriority w:val="11"/>
    <w:rsid w:val="004E6847"/>
    <w:rPr>
      <w:rFonts w:eastAsiaTheme="minorEastAsia"/>
      <w:color w:val="5A5A5A" w:themeColor="text1" w:themeTint="A5"/>
      <w:spacing w:val="15"/>
      <w:lang w:eastAsia="tr-TR"/>
    </w:rPr>
  </w:style>
  <w:style w:type="character" w:styleId="Gl">
    <w:name w:val="Strong"/>
    <w:qFormat/>
    <w:rsid w:val="001831E0"/>
    <w:rPr>
      <w:b/>
      <w:bCs/>
    </w:rPr>
  </w:style>
  <w:style w:type="character" w:styleId="Vurgu">
    <w:name w:val="Emphasis"/>
    <w:uiPriority w:val="20"/>
    <w:qFormat/>
    <w:rsid w:val="001831E0"/>
    <w:rPr>
      <w:b/>
      <w:bCs/>
      <w:i w:val="0"/>
      <w:iCs w:val="0"/>
    </w:rPr>
  </w:style>
  <w:style w:type="paragraph" w:styleId="AralkYok">
    <w:name w:val="No Spacing"/>
    <w:basedOn w:val="Normal"/>
    <w:link w:val="AralkYokChar"/>
    <w:uiPriority w:val="1"/>
    <w:qFormat/>
    <w:rsid w:val="004E6847"/>
  </w:style>
  <w:style w:type="character" w:customStyle="1" w:styleId="AralkYokChar">
    <w:name w:val="Aralık Yok Char"/>
    <w:basedOn w:val="VarsaylanParagrafYazTipi"/>
    <w:link w:val="AralkYok"/>
    <w:uiPriority w:val="1"/>
    <w:rsid w:val="004E6847"/>
    <w:rPr>
      <w:rFonts w:ascii="Times New Roman" w:hAnsi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831E0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4E684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4E6847"/>
    <w:rPr>
      <w:rFonts w:ascii="Times New Roman" w:hAnsi="Times New Roman"/>
      <w:i/>
      <w:iCs/>
      <w:color w:val="404040" w:themeColor="text1" w:themeTint="BF"/>
      <w:sz w:val="24"/>
      <w:szCs w:val="24"/>
      <w:lang w:eastAsia="tr-TR"/>
    </w:rPr>
  </w:style>
  <w:style w:type="paragraph" w:styleId="GlAlnt">
    <w:name w:val="Intense Quote"/>
    <w:basedOn w:val="Normal"/>
    <w:next w:val="Normal"/>
    <w:link w:val="GlAlntChar"/>
    <w:uiPriority w:val="30"/>
    <w:qFormat/>
    <w:rsid w:val="004E684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rFonts w:eastAsiaTheme="majorEastAsia" w:cstheme="majorBidi"/>
      <w:i/>
      <w:iCs/>
      <w:color w:val="DDDDD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E6847"/>
    <w:rPr>
      <w:rFonts w:ascii="Times New Roman" w:eastAsiaTheme="majorEastAsia" w:hAnsi="Times New Roman" w:cstheme="majorBidi"/>
      <w:i/>
      <w:iCs/>
      <w:color w:val="DDDDDD" w:themeColor="accent1"/>
      <w:sz w:val="24"/>
      <w:szCs w:val="24"/>
      <w:lang w:eastAsia="tr-TR"/>
    </w:rPr>
  </w:style>
  <w:style w:type="character" w:styleId="HafifVurgulama">
    <w:name w:val="Subtle Emphasis"/>
    <w:uiPriority w:val="19"/>
    <w:qFormat/>
    <w:rsid w:val="004E6847"/>
    <w:rPr>
      <w:i/>
      <w:iCs/>
      <w:color w:val="404040" w:themeColor="text1" w:themeTint="BF"/>
    </w:rPr>
  </w:style>
  <w:style w:type="character" w:styleId="GlVurgulama">
    <w:name w:val="Intense Emphasis"/>
    <w:uiPriority w:val="21"/>
    <w:qFormat/>
    <w:rsid w:val="004E6847"/>
    <w:rPr>
      <w:i/>
      <w:iCs/>
      <w:color w:val="DDDDDD" w:themeColor="accent1"/>
    </w:rPr>
  </w:style>
  <w:style w:type="character" w:styleId="HafifBavuru">
    <w:name w:val="Subtle Reference"/>
    <w:uiPriority w:val="31"/>
    <w:qFormat/>
    <w:rsid w:val="004E6847"/>
    <w:rPr>
      <w:smallCaps/>
      <w:color w:val="5A5A5A" w:themeColor="text1" w:themeTint="A5"/>
    </w:rPr>
  </w:style>
  <w:style w:type="character" w:styleId="GlBavuru">
    <w:name w:val="Intense Reference"/>
    <w:uiPriority w:val="32"/>
    <w:qFormat/>
    <w:rsid w:val="004E6847"/>
    <w:rPr>
      <w:b/>
      <w:bCs/>
      <w:smallCaps/>
      <w:color w:val="DDDDDD" w:themeColor="accent1"/>
      <w:spacing w:val="5"/>
    </w:rPr>
  </w:style>
  <w:style w:type="character" w:styleId="KitapBal">
    <w:name w:val="Book Title"/>
    <w:uiPriority w:val="33"/>
    <w:qFormat/>
    <w:rsid w:val="004E6847"/>
    <w:rPr>
      <w:b/>
      <w:bCs/>
      <w:i/>
      <w:iC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4E6847"/>
    <w:pPr>
      <w:keepLines/>
      <w:spacing w:before="240" w:line="240" w:lineRule="auto"/>
      <w:jc w:val="left"/>
      <w:outlineLvl w:val="9"/>
    </w:pPr>
    <w:rPr>
      <w:rFonts w:asciiTheme="majorHAnsi" w:hAnsiTheme="majorHAnsi"/>
      <w:b w:val="0"/>
      <w:color w:val="A5A5A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F5899"/>
    <w:pPr>
      <w:spacing w:before="100" w:beforeAutospacing="1" w:after="100" w:afterAutospacing="1"/>
    </w:pPr>
    <w:rPr>
      <w:rFonts w:eastAsia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6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iencedirect.com/science/article/pii/S153561081730297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em KARA</cp:lastModifiedBy>
  <cp:revision>4</cp:revision>
  <dcterms:created xsi:type="dcterms:W3CDTF">2021-11-21T10:48:00Z</dcterms:created>
  <dcterms:modified xsi:type="dcterms:W3CDTF">2021-11-22T07:01:00Z</dcterms:modified>
</cp:coreProperties>
</file>